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9d902fe95450cc622aad828d7136dc3cb8b57e"/>
      <w:r>
        <w:rPr>
          <w:b/>
        </w:rPr>
        <w:t xml:space="preserve">ПРОТОКОЛ ПРО РЕЗУЛЬТАТИ ЗЕМЕЛЬНИХ ТОРГІВ № LAE001-UA-20240425-0272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223359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Тимощук Володимир Вікто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скасован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 площею 2 га, кадастровий номер: 0520282000:01:002:0121, цільове призначення: для ведення особистого селянського господарства, що знаходиться за адресою: Вінницька обл., Барський р., с/рада Каришківськ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2 га, к/н: 0520282000:01:002:0121, цільове призначення: для ведення особистого селянського господарства, що знаходиться за адресою: Вінницька обл., Барський р., с/рада Кариш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46 13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8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3 83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9.05.2024 09:24:4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ий виконавець Тимощук Володимир Вікторович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18T06:29:16Z</dcterms:created>
  <dcterms:modified xsi:type="dcterms:W3CDTF">2024-06-18T06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